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__Parag Poddar__________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_______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76932AFC" w:rsidR="00056F38" w:rsidRPr="00DB41E3" w:rsidRDefault="00056F38">
      <w:pPr>
        <w:rPr>
          <w:rFonts w:ascii="Times New Roman" w:eastAsia="Times New Roman" w:hAnsi="Times New Roman" w:cs="Times New Roman"/>
          <w:b/>
          <w:lang w:val="en-AU" w:eastAsia="en-GB"/>
        </w:rPr>
      </w:pPr>
      <w:r>
        <w:t>Date: ________18-04-2023____________</w:t>
      </w:r>
    </w:p>
    <w:p w14:paraId="690A6A89" w14:textId="51AE25CA" w:rsidR="00E764AF" w:rsidRPr="00DB41E3" w:rsidRDefault="00056F38">
      <w:pPr>
        <w:rPr>
          <w:rFonts w:ascii="Times New Roman" w:eastAsia="Times New Roman" w:hAnsi="Times New Roman" w:cs="Times New Roman"/>
          <w:b/>
          <w:lang w:val="en-AU" w:eastAsia="en-GB"/>
        </w:rPr>
      </w:pPr>
      <w:r>
        <w:t>Place: ___Hyderabad______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